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235C3" w14:textId="549F5190" w:rsidR="001F222E" w:rsidRDefault="001F222E" w:rsidP="001F222E">
      <w:pPr>
        <w:jc w:val="right"/>
      </w:pPr>
      <w:r>
        <w:t xml:space="preserve">　　　　　　　　　　　　　　　　　　　　　　　2021年　月　日　</w:t>
      </w:r>
    </w:p>
    <w:p w14:paraId="7A7564D6" w14:textId="0CCBB78D" w:rsidR="001F222E" w:rsidRDefault="001F222E" w:rsidP="001F222E"/>
    <w:p w14:paraId="04AA4E45" w14:textId="2CD0CACB" w:rsidR="001F222E" w:rsidRDefault="001F222E" w:rsidP="001F222E">
      <w:pPr>
        <w:jc w:val="center"/>
      </w:pPr>
      <w:r>
        <w:t>2022年度代議員立候補届</w:t>
      </w:r>
    </w:p>
    <w:p w14:paraId="1FB6F208" w14:textId="77777777" w:rsidR="001F222E" w:rsidRDefault="001F222E" w:rsidP="001F222E"/>
    <w:p w14:paraId="77886C4D" w14:textId="40E0D0B4" w:rsidR="001F222E" w:rsidRDefault="001F222E" w:rsidP="001F222E">
      <w:r>
        <w:t xml:space="preserve"> 一般社団法人　日本データベース学会</w:t>
      </w:r>
    </w:p>
    <w:p w14:paraId="36DF2ED9" w14:textId="7F08D1A2" w:rsidR="001F222E" w:rsidRDefault="001F222E" w:rsidP="001F222E">
      <w:r>
        <w:t xml:space="preserve"> 会長　喜連川　優　殿</w:t>
      </w:r>
    </w:p>
    <w:p w14:paraId="06493DE1" w14:textId="77777777" w:rsidR="001F222E" w:rsidRDefault="001F222E" w:rsidP="001F222E"/>
    <w:p w14:paraId="2B1518DE" w14:textId="4AD0D6E9" w:rsidR="001F222E" w:rsidRDefault="001F222E" w:rsidP="001F222E">
      <w:r>
        <w:t xml:space="preserve"> 　以下の通り、正会員</w:t>
      </w:r>
      <w:r w:rsidR="00A07E13">
        <w:rPr>
          <w:rFonts w:hint="eastAsia"/>
        </w:rPr>
        <w:t>・維持会員</w:t>
      </w:r>
      <w:r>
        <w:t>5名の推薦を受けて、2022年度代議員に立候補します。</w:t>
      </w:r>
    </w:p>
    <w:p w14:paraId="6367D4EA" w14:textId="5903DDCB" w:rsidR="001F222E" w:rsidRDefault="001F222E" w:rsidP="001F222E"/>
    <w:p w14:paraId="215FEDCD" w14:textId="37F1690F" w:rsidR="001F222E" w:rsidRDefault="001F222E" w:rsidP="001F222E">
      <w:pPr>
        <w:ind w:leftChars="472" w:left="991"/>
      </w:pPr>
      <w:r>
        <w:t xml:space="preserve"> 氏　</w:t>
      </w:r>
      <w:r>
        <w:rPr>
          <w:rFonts w:hint="eastAsia"/>
        </w:rPr>
        <w:t xml:space="preserve">　　　</w:t>
      </w:r>
      <w:r>
        <w:t>名*</w:t>
      </w:r>
      <w:r>
        <w:rPr>
          <w:rFonts w:hint="eastAsia"/>
        </w:rPr>
        <w:t xml:space="preserve">　</w:t>
      </w:r>
      <w:r>
        <w:t xml:space="preserve">：＿＿＿＿＿＿＿＿＿＿＿  　</w:t>
      </w:r>
    </w:p>
    <w:p w14:paraId="78328E50" w14:textId="7773FE58" w:rsidR="001F222E" w:rsidRDefault="001F222E" w:rsidP="001F222E">
      <w:pPr>
        <w:ind w:leftChars="472" w:left="991"/>
      </w:pPr>
      <w:r>
        <w:t xml:space="preserve"> 自筆ご署名</w:t>
      </w:r>
      <w:r>
        <w:rPr>
          <w:rFonts w:hint="eastAsia"/>
        </w:rPr>
        <w:t xml:space="preserve">　 　</w:t>
      </w:r>
      <w:r>
        <w:t xml:space="preserve">：＿＿＿＿＿＿＿＿＿＿＿ </w:t>
      </w:r>
    </w:p>
    <w:p w14:paraId="468A7FC9" w14:textId="2FC434D5" w:rsidR="001F222E" w:rsidRDefault="001F222E" w:rsidP="001F222E">
      <w:pPr>
        <w:ind w:leftChars="472" w:left="991"/>
      </w:pPr>
      <w:r>
        <w:t xml:space="preserve"> ローマ字氏名*</w:t>
      </w:r>
      <w:r>
        <w:rPr>
          <w:rFonts w:hint="eastAsia"/>
        </w:rPr>
        <w:t xml:space="preserve">　</w:t>
      </w:r>
      <w:r>
        <w:t xml:space="preserve">：＿＿＿＿＿＿＿＿＿＿＿       　</w:t>
      </w:r>
    </w:p>
    <w:p w14:paraId="4A550B13" w14:textId="3AD53CBD" w:rsidR="001F222E" w:rsidRDefault="001F222E" w:rsidP="001F222E">
      <w:pPr>
        <w:ind w:leftChars="472" w:left="991"/>
      </w:pPr>
      <w:r>
        <w:t xml:space="preserve"> 勤務先・役職名*：＿＿＿＿＿＿＿＿＿＿＿＿＿＿＿＿＿＿＿＿＿＿＿＿＿＿</w:t>
      </w:r>
    </w:p>
    <w:p w14:paraId="3B96B590" w14:textId="0E61FCF8" w:rsidR="001F222E" w:rsidRDefault="001F222E" w:rsidP="001F222E">
      <w:pPr>
        <w:ind w:leftChars="472" w:left="991"/>
      </w:pPr>
      <w:r>
        <w:t xml:space="preserve"> 連絡先（電子メール）：＿＿＿＿＿＿＿＿＿＿＿＿＿＿＿＿＿＿＿＿＿＿＿＿</w:t>
      </w:r>
    </w:p>
    <w:p w14:paraId="1FC0311A" w14:textId="0166C7D2" w:rsidR="001F222E" w:rsidRDefault="001F222E" w:rsidP="001F222E">
      <w:pPr>
        <w:ind w:leftChars="472" w:left="991"/>
      </w:pPr>
      <w:r>
        <w:t xml:space="preserve"> </w:t>
      </w:r>
      <w:r>
        <w:rPr>
          <w:rFonts w:hint="eastAsia"/>
        </w:rPr>
        <w:t xml:space="preserve">　　　　</w:t>
      </w:r>
      <w:r>
        <w:t>（電話番号）：＿＿＿＿＿＿＿＿＿＿＿＿＿＿＿＿＿＿＿＿＿＿＿＿</w:t>
      </w:r>
    </w:p>
    <w:p w14:paraId="2B28797B" w14:textId="0BA0D9D7" w:rsidR="001F222E" w:rsidRDefault="001F222E" w:rsidP="001F222E">
      <w:pPr>
        <w:ind w:leftChars="472" w:left="991"/>
      </w:pPr>
      <w:r>
        <w:t xml:space="preserve"> 本会の活動を中心に略歴等(100～150文字)：</w:t>
      </w:r>
    </w:p>
    <w:p w14:paraId="4AC91EA7" w14:textId="2187FB33" w:rsidR="001F222E" w:rsidRDefault="001F222E" w:rsidP="001F222E">
      <w:pPr>
        <w:ind w:leftChars="472" w:left="991"/>
      </w:pPr>
      <w:r>
        <w:t xml:space="preserve"> 　＿＿＿＿＿＿＿＿＿＿＿＿＿＿＿＿＿＿＿＿＿＿＿＿＿＿＿＿＿＿＿＿＿＿</w:t>
      </w:r>
    </w:p>
    <w:p w14:paraId="6A106FE0" w14:textId="690041E5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631DA4E4" w14:textId="034B9BAB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0A9C4A3" w14:textId="28CF5E2D" w:rsidR="001F222E" w:rsidRP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BE95E22" w14:textId="4D3DA208" w:rsidR="001F222E" w:rsidRDefault="001F222E" w:rsidP="00A07E13">
      <w:pPr>
        <w:jc w:val="center"/>
      </w:pPr>
      <w:r>
        <w:t>注）*の内容は学会Webサイトに掲載されますので予めご了解のうえ記載ください。</w:t>
      </w:r>
    </w:p>
    <w:p w14:paraId="175FC3F1" w14:textId="77777777" w:rsidR="001F222E" w:rsidRDefault="001F222E" w:rsidP="001F222E">
      <w:r>
        <w:t xml:space="preserve"> </w:t>
      </w:r>
    </w:p>
    <w:p w14:paraId="7F45D711" w14:textId="65409B96" w:rsidR="001F222E" w:rsidRDefault="001F222E" w:rsidP="001F222E">
      <w:r>
        <w:t xml:space="preserve">［推薦者］　</w:t>
      </w:r>
      <w:r w:rsidR="00A07E13">
        <w:rPr>
          <w:rFonts w:hint="eastAsia"/>
        </w:rPr>
        <w:t>（正会員あるいは維持会員であること）</w:t>
      </w:r>
    </w:p>
    <w:p w14:paraId="7A9DAC3F" w14:textId="77777777" w:rsidR="003D38EA" w:rsidRDefault="003D38EA" w:rsidP="001F222E">
      <w:pPr>
        <w:rPr>
          <w:rFonts w:hint="eastAsia"/>
        </w:rPr>
      </w:pPr>
    </w:p>
    <w:p w14:paraId="3558A49B" w14:textId="1B4A2C15" w:rsidR="001F222E" w:rsidRDefault="001F222E" w:rsidP="001F222E">
      <w:r>
        <w:t xml:space="preserve"> 氏名＿＿＿＿＿＿＿＿＿＿＿＿     所属＿＿＿＿＿＿＿＿＿＿＿＿＿＿＿＿＿＿＿</w:t>
      </w:r>
    </w:p>
    <w:p w14:paraId="1C284FCC" w14:textId="206B7137" w:rsidR="001F222E" w:rsidRDefault="001F222E" w:rsidP="001F222E">
      <w:r>
        <w:t xml:space="preserve"> 自筆ご署名＿＿＿＿＿＿＿＿＿＿＿＿＿＿＿＿＿＿＿＿＿＿＿</w:t>
      </w:r>
    </w:p>
    <w:p w14:paraId="023A06D3" w14:textId="0789EC43" w:rsidR="001F222E" w:rsidRDefault="001F222E" w:rsidP="001F222E">
      <w:r>
        <w:t xml:space="preserve"> 氏名＿＿＿＿＿＿＿＿＿＿＿＿     所属＿＿＿＿＿＿＿＿＿＿＿＿＿＿＿＿＿＿＿</w:t>
      </w:r>
    </w:p>
    <w:p w14:paraId="353D823A" w14:textId="54E2FD8E" w:rsidR="001F222E" w:rsidRDefault="001F222E" w:rsidP="001F222E">
      <w:r>
        <w:t xml:space="preserve"> 自筆ご署名＿＿＿＿＿＿＿＿＿＿＿＿＿＿＿＿＿＿＿＿＿＿＿</w:t>
      </w:r>
    </w:p>
    <w:p w14:paraId="1F067BA6" w14:textId="5189F9B5" w:rsidR="001F222E" w:rsidRDefault="001F222E" w:rsidP="001F222E">
      <w:r>
        <w:t xml:space="preserve"> 氏名＿＿＿＿＿＿＿＿＿＿＿＿     所属＿＿＿＿＿＿＿＿＿＿＿＿＿＿＿＿＿＿＿</w:t>
      </w:r>
    </w:p>
    <w:p w14:paraId="552EF992" w14:textId="232621BB" w:rsidR="001F222E" w:rsidRDefault="001F222E" w:rsidP="001F222E">
      <w:r>
        <w:t xml:space="preserve"> 自筆ご署名＿＿＿＿＿＿＿＿＿＿＿＿＿＿＿＿＿＿＿＿＿＿＿</w:t>
      </w:r>
    </w:p>
    <w:p w14:paraId="751E0D23" w14:textId="13B9AD03" w:rsidR="001F222E" w:rsidRDefault="001F222E" w:rsidP="001F222E">
      <w:r>
        <w:t xml:space="preserve"> 氏名＿＿＿＿＿＿＿＿＿＿＿＿     所属＿＿＿＿＿＿＿＿＿＿＿＿＿＿＿＿＿＿＿</w:t>
      </w:r>
    </w:p>
    <w:p w14:paraId="76972B77" w14:textId="08E8C10E" w:rsidR="001F222E" w:rsidRDefault="001F222E" w:rsidP="001F222E">
      <w:r>
        <w:t xml:space="preserve"> 自筆ご署名＿＿＿＿＿＿＿＿＿＿＿＿＿＿＿＿＿＿＿＿＿＿＿</w:t>
      </w:r>
    </w:p>
    <w:p w14:paraId="7A53056D" w14:textId="062939B3" w:rsidR="001F222E" w:rsidRDefault="001F222E" w:rsidP="001F222E">
      <w:r>
        <w:t xml:space="preserve"> 氏名＿＿＿＿＿＿＿＿＿＿＿＿     所属＿＿＿＿＿＿＿＿＿＿＿＿＿＿＿＿＿＿＿</w:t>
      </w:r>
    </w:p>
    <w:p w14:paraId="5DC9C2C4" w14:textId="051DC072" w:rsidR="001F222E" w:rsidRDefault="001F222E" w:rsidP="001F222E">
      <w:r>
        <w:t xml:space="preserve"> 自筆ご署名＿＿＿＿＿＿＿＿＿＿＿＿＿＿＿＿＿＿＿＿＿＿＿</w:t>
      </w:r>
    </w:p>
    <w:p w14:paraId="3AB184B9" w14:textId="77777777" w:rsidR="001F222E" w:rsidRDefault="001F222E" w:rsidP="001F222E"/>
    <w:p w14:paraId="0B57448D" w14:textId="5EB5DD64" w:rsidR="00A07E13" w:rsidRDefault="001F222E" w:rsidP="003D38EA">
      <w:pPr>
        <w:jc w:val="center"/>
      </w:pPr>
      <w:r>
        <w:t xml:space="preserve">※提出先：一般社団法人日本データベース学会事務局　</w:t>
      </w:r>
      <w:r w:rsidR="003D38EA">
        <w:rPr>
          <w:rFonts w:hint="eastAsia"/>
        </w:rPr>
        <w:t>e</w:t>
      </w:r>
      <w:r w:rsidR="003D38EA">
        <w:t>-mail:</w:t>
      </w:r>
      <w:r w:rsidR="003D38EA" w:rsidRPr="003D38EA">
        <w:t xml:space="preserve"> </w:t>
      </w:r>
      <w:hyperlink r:id="rId4" w:history="1">
        <w:r w:rsidR="003D38EA" w:rsidRPr="006637E7">
          <w:rPr>
            <w:rStyle w:val="a3"/>
          </w:rPr>
          <w:t>dbsj-office@dbsj.org</w:t>
        </w:r>
      </w:hyperlink>
    </w:p>
    <w:p w14:paraId="4555C4AD" w14:textId="731D96C2" w:rsidR="003D38EA" w:rsidRDefault="003D38EA" w:rsidP="003D38EA">
      <w:pPr>
        <w:jc w:val="center"/>
        <w:rPr>
          <w:rFonts w:hint="eastAsia"/>
        </w:rPr>
      </w:pPr>
      <w:r>
        <w:rPr>
          <w:rFonts w:hint="eastAsia"/>
        </w:rPr>
        <w:t>自筆署名されたものをスキャンし</w:t>
      </w:r>
      <w:r>
        <w:t>PDF</w:t>
      </w:r>
      <w:r>
        <w:rPr>
          <w:rFonts w:hint="eastAsia"/>
        </w:rPr>
        <w:t>ファイルとしたものをお送りください。</w:t>
      </w:r>
    </w:p>
    <w:sectPr w:rsidR="003D38EA" w:rsidSect="001F222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c2MTa1MDI2N7dQ0lEKTi0uzszPAykwqgUA2OIAFywAAAA="/>
  </w:docVars>
  <w:rsids>
    <w:rsidRoot w:val="001F222E"/>
    <w:rsid w:val="001F222E"/>
    <w:rsid w:val="003D38EA"/>
    <w:rsid w:val="00A07E13"/>
    <w:rsid w:val="00EA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F9352FE"/>
  <w15:chartTrackingRefBased/>
  <w15:docId w15:val="{964CE2A1-3BC9-40D3-81D2-FB8C9A3B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D38E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D38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bsj-office@dbsj.org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Yamana</dc:creator>
  <cp:keywords/>
  <dc:description/>
  <cp:lastModifiedBy>H.Yamana</cp:lastModifiedBy>
  <cp:revision>3</cp:revision>
  <dcterms:created xsi:type="dcterms:W3CDTF">2021-10-05T11:35:00Z</dcterms:created>
  <dcterms:modified xsi:type="dcterms:W3CDTF">2021-10-05T11:48:00Z</dcterms:modified>
</cp:coreProperties>
</file>